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Этот код также выполняет однократное гаммирование, но в более краткой форме. Он создает случайный ключ, шифрует сообщение и затем расшифровывает его с использованием этого ключа. Важно помнить, что в реальной практике необходимо соблюдать высокие стандарты безопасности, чтобы гарантировать надежность использования однократного гаммирования.</w:t>
      </w:r>
      <w:r>
        <w:t xml:space="preserve"> </w:t>
      </w:r>
      <w:bookmarkStart w:id="25" w:name="fig:001"/>
      <w:r>
        <w:drawing>
          <wp:inline>
            <wp:extent cx="3733800" cy="2980868"/>
            <wp:effectExtent b="0" l="0" r="0" t="0"/>
            <wp:docPr descr="code" title="" id="23" name="Picture"/>
            <a:graphic>
              <a:graphicData uri="http://schemas.openxmlformats.org/drawingml/2006/picture">
                <pic:pic>
                  <pic:nvPicPr>
                    <pic:cNvPr descr="image/cod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615649"/>
            <wp:effectExtent b="0" l="0" r="0" t="0"/>
            <wp:docPr descr="result" title="" id="27" name="Picture"/>
            <a:graphic>
              <a:graphicData uri="http://schemas.openxmlformats.org/drawingml/2006/picture">
                <pic:pic>
                  <pic:nvPicPr>
                    <pic:cNvPr descr="image/resul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rPr>
          <w:rStyle w:val="VerbatimChar"/>
        </w:rPr>
        <w:t xml:space="preserve">Если вы знаете один из текстов (P1 или P2) и хотите определить другой, не зная ключа, то вам потребуется информация о шифровании, используемом алгоритме и режиме работы. В большинстве случаев, без ключа и без знания алгоритма шифрования или режима, дешифрование второго текста будет практически невозможным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rPr>
          <w:rStyle w:val="VerbatimChar"/>
        </w:rPr>
        <w:t xml:space="preserve">При повторном использовании одного и того же ключа при шифровании текста в большинстве симметричных шифров (например, AES), вы получите одинаковый шифротекст для одного и того же открытого текста. Это означает, что при использовании одного ключа несколько раз шифротекст будет одинаковым, что может привести к утечке информации и понижению безопасности системы.</w:t>
      </w:r>
    </w:p>
    <w:p>
      <w:pPr>
        <w:numPr>
          <w:ilvl w:val="0"/>
          <w:numId w:val="1004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rPr>
          <w:rStyle w:val="VerbatimChar"/>
        </w:rPr>
        <w:t xml:space="preserve">Режим шифрования однократного гаммирования (One-Time Pad, OTP) использует один ключ для шифрования двух открытых текстов путем применения операции XOR к ключу и каждому открытому тексту. Он работает так: C1 = P1 XOR Key и C2 = P2 XOR Key, где C1 и C2 - шифротексты, P1 и P2 - открытые тексты, и Key - один и тот же случайный ключ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rPr>
          <w:rStyle w:val="VerbatimChar"/>
        </w:rPr>
        <w:t xml:space="preserve">Недостатки шифрования одним ключом двух открытых текстов (OTP) включают в себя: - Требование абсолютно случайного ключа той же длины, что и открытый текст. - Невозможность повторного использования ключа, так как это приведет к потере безопасности. - Затраты на передачу и хранение больших ключей.- Уязвимость к атаке, если ключ повторно используется или не генерируется абсолютно случайным образом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rPr>
          <w:rStyle w:val="VerbatimChar"/>
        </w:rPr>
        <w:t xml:space="preserve">Преимущества шифрования одним ключом двух открытых текстов (OTP) включают в себя: - Математический доказанный уровень безопасности при условии использования абсолютно случайного ключа. - Абсолютно секретное шифрование, если ключ не используется повторно и не разглашается. - Отсутствие возможности криптоанализа, если ключ неизвестен злоумышленнику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3">
        <w:r>
          <w:rPr>
            <w:rStyle w:val="Hyperlink"/>
          </w:rPr>
          <w:t xml:space="preserve">Лабораторная работа № 8. Элементы криптографии. Шифрование (кодирование) различных исходных текстов одним ключом</w:t>
        </w:r>
      </w:hyperlink>
      <w:r>
        <w:t xml:space="preserve"> </w:t>
      </w:r>
      <w:r>
        <w:t xml:space="preserve">{#refs:Кулябов Д. С., Королькова А. В., Геворкян М. Н.}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3" Target="https://esystem.rudn.ru/pluginfile.php/2090214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2090214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10-28T19:52:22Z</dcterms:created>
  <dcterms:modified xsi:type="dcterms:W3CDTF">2023-10-28T1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